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apier Port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4"/>
        <w:gridCol w:w="563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dd Daw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6 833 44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risten Li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apierport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FDCB8B2" w:rsidR="00661C78" w:rsidRDefault="00594556">
      <w:r>
        <w:rPr>
          <w:noProof/>
        </w:rPr>
        <w:drawing>
          <wp:inline distT="0" distB="0" distL="0" distR="0" wp14:anchorId="6760C9E9" wp14:editId="1C15800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94556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